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3814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bookmarkStart w:id="0" w:name="_GoBack"/>
      <w:bookmarkEnd w:id="0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ОО «Прок-99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»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УТВЕРЖДАЮ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АКТ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енеральный директор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03.11.2005 №87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_______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В.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ладимир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ов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ркутск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5.11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005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 списании имущества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снование: приказ генерального дирек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тора ОО «Прок-99» </w:t>
      </w:r>
      <w:proofErr w:type="gramStart"/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т</w:t>
      </w:r>
      <w:proofErr w:type="gramEnd"/>
    </w:p>
    <w:p w:rsidR="00083814" w:rsidRPr="00D26E4C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1.09.2005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№ 51 «О проведении инвентаризации».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proofErr w:type="gramStart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Составлен</w:t>
      </w:r>
      <w:proofErr w:type="gram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комиссией в составе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Председатель — финансовый директор М.С. </w:t>
      </w:r>
      <w:proofErr w:type="spellStart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</w:p>
    <w:p w:rsidR="00A24547" w:rsidRPr="00D26E4C" w:rsidRDefault="00A24547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Члены комиссии: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1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лавный бухгалтер 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. Толстова</w:t>
      </w:r>
    </w:p>
    <w:p w:rsidR="00083814" w:rsidRPr="00D26E4C" w:rsidRDefault="00D26E4C" w:rsidP="002E2241">
      <w:pPr>
        <w:pStyle w:val="Compact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2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начальник отдела снабжения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Э.Н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Агарков</w:t>
      </w:r>
      <w:proofErr w:type="spellEnd"/>
    </w:p>
    <w:p w:rsidR="00083814" w:rsidRDefault="0065224F" w:rsidP="002E2241">
      <w:pPr>
        <w:pStyle w:val="FirstParagraph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сутс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овали: кладовщик Г.Н. </w:t>
      </w:r>
      <w:proofErr w:type="spell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Pr="00D26E4C" w:rsidRDefault="00D26E4C" w:rsidP="002E2241">
      <w:pPr>
        <w:pStyle w:val="a0"/>
        <w:spacing w:before="0" w:after="0"/>
        <w:jc w:val="both"/>
        <w:rPr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 период с 26.10.2005 по 03.11.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2005 комиссия провела работу </w:t>
      </w:r>
      <w:proofErr w:type="gram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о</w:t>
      </w:r>
      <w:proofErr w:type="gramEnd"/>
    </w:p>
    <w:p w:rsidR="00083814" w:rsidRPr="00D26E4C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установлению непригодности для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дальнейшего использования   </w:t>
      </w:r>
      <w:proofErr w:type="spellStart"/>
      <w:proofErr w:type="gram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элек-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роинструмента</w:t>
      </w:r>
      <w:proofErr w:type="spellEnd"/>
      <w:proofErr w:type="gram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Комиссия установила: согласно прилагаемому к акту перечню</w:t>
      </w:r>
    </w:p>
    <w:p w:rsidR="00083814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подлежит списанию э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ектроинструмент в связи с непр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одностью его использования.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Акт составлен в трех экзем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ярах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1-й экз. — в бухгалтерию,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-й экз. — в отдел снабжения,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-й экз. — в дело № 1-13. </w:t>
      </w:r>
    </w:p>
    <w:p w:rsidR="00083814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ложение: на 3 л. В 1 экз.</w:t>
      </w:r>
    </w:p>
    <w:p w:rsidR="00037EF7" w:rsidRPr="00D26E4C" w:rsidRDefault="00037EF7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Председатель </w:t>
      </w:r>
      <w:r w:rsidR="00037EF7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комиссии               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(под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ь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М.С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Члены ком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сии </w:t>
      </w:r>
      <w:r w:rsidR="00037EF7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. Толстова </w:t>
      </w:r>
    </w:p>
    <w:p w:rsidR="002E2241" w:rsidRDefault="00037EF7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Э.Н. </w:t>
      </w:r>
      <w:proofErr w:type="spellStart"/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>Агарков</w:t>
      </w:r>
      <w:proofErr w:type="spellEnd"/>
    </w:p>
    <w:p w:rsidR="00083814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С актом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знакомлены</w:t>
      </w:r>
      <w:proofErr w:type="gramStart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B05558" w:rsidRPr="00B05558">
        <w:rPr>
          <w:rFonts w:ascii="Times New Roman" w:hAnsi="Times New Roman" w:cs="Times New Roman"/>
          <w:spacing w:val="2"/>
          <w:sz w:val="28"/>
          <w:szCs w:val="28"/>
          <w:lang w:val="ru-RU"/>
        </w:rPr>
        <w:t>:</w:t>
      </w:r>
      <w:proofErr w:type="gramEnd"/>
      <w:r w:rsidR="00037EF7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(подпись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Г.Н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3.11.2005</w:t>
      </w: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Pr="00D26E4C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tbl>
      <w:tblPr>
        <w:tblStyle w:val="af"/>
        <w:tblW w:w="9955" w:type="dxa"/>
        <w:tblLook w:val="04A0" w:firstRow="1" w:lastRow="0" w:firstColumn="1" w:lastColumn="0" w:noHBand="0" w:noVBand="1"/>
      </w:tblPr>
      <w:tblGrid>
        <w:gridCol w:w="995"/>
        <w:gridCol w:w="995"/>
        <w:gridCol w:w="995"/>
        <w:gridCol w:w="995"/>
        <w:gridCol w:w="995"/>
        <w:gridCol w:w="996"/>
        <w:gridCol w:w="996"/>
        <w:gridCol w:w="996"/>
        <w:gridCol w:w="996"/>
        <w:gridCol w:w="996"/>
      </w:tblGrid>
      <w:tr w:rsidR="002E2241" w:rsidTr="002E2241">
        <w:trPr>
          <w:trHeight w:val="227"/>
        </w:trPr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</w:tr>
      <w:tr w:rsidR="002E2241" w:rsidTr="002E2241">
        <w:trPr>
          <w:trHeight w:val="494"/>
        </w:trPr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28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∞</w:t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BD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3E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6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4C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A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α</w:t>
            </w:r>
          </w:p>
        </w:tc>
      </w:tr>
    </w:tbl>
    <w:p w:rsidR="00083814" w:rsidRPr="002E2241" w:rsidRDefault="00083814">
      <w:pPr>
        <w:pStyle w:val="a0"/>
        <w:rPr>
          <w:lang w:val="ru-RU"/>
        </w:rPr>
      </w:pPr>
    </w:p>
    <w:sectPr w:rsidR="00083814" w:rsidRPr="002E22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5BB6" w:rsidRDefault="002E5BB6">
      <w:pPr>
        <w:spacing w:after="0"/>
      </w:pPr>
      <w:r>
        <w:separator/>
      </w:r>
    </w:p>
  </w:endnote>
  <w:endnote w:type="continuationSeparator" w:id="0">
    <w:p w:rsidR="002E5BB6" w:rsidRDefault="002E5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5BB6" w:rsidRDefault="002E5BB6">
      <w:r>
        <w:separator/>
      </w:r>
    </w:p>
  </w:footnote>
  <w:footnote w:type="continuationSeparator" w:id="0">
    <w:p w:rsidR="002E5BB6" w:rsidRDefault="002E5B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B1C3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D966DBB"/>
    <w:multiLevelType w:val="multilevel"/>
    <w:tmpl w:val="918AF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FC57E0E"/>
    <w:multiLevelType w:val="multilevel"/>
    <w:tmpl w:val="23EA1A0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7EF7"/>
    <w:rsid w:val="00083814"/>
    <w:rsid w:val="002E2241"/>
    <w:rsid w:val="002E5BB6"/>
    <w:rsid w:val="004E29B3"/>
    <w:rsid w:val="00590D07"/>
    <w:rsid w:val="0065224F"/>
    <w:rsid w:val="00706DBF"/>
    <w:rsid w:val="00784D58"/>
    <w:rsid w:val="00786BDC"/>
    <w:rsid w:val="008D6863"/>
    <w:rsid w:val="00A24547"/>
    <w:rsid w:val="00B05558"/>
    <w:rsid w:val="00B86B75"/>
    <w:rsid w:val="00BC48D5"/>
    <w:rsid w:val="00C36279"/>
    <w:rsid w:val="00D26E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tard</dc:creator>
  <cp:lastModifiedBy>retard</cp:lastModifiedBy>
  <cp:revision>6</cp:revision>
  <dcterms:created xsi:type="dcterms:W3CDTF">2019-05-06T15:16:00Z</dcterms:created>
  <dcterms:modified xsi:type="dcterms:W3CDTF">2019-05-08T21:24:00Z</dcterms:modified>
</cp:coreProperties>
</file>